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BB57D" w14:textId="77777777" w:rsidR="00A37896" w:rsidRDefault="00EC3F59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A3789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9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A37896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Sensitization of students and employees of the Institution to the constitutional obligations: values, rights, duties and responsibilities of citizens</w:t>
      </w:r>
    </w:p>
    <w:p w14:paraId="4FCE6682" w14:textId="77777777" w:rsidR="00B16A6F" w:rsidRDefault="00B16A6F" w:rsidP="00B16A6F">
      <w:pPr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 w:rsidRPr="00B16A6F">
        <w:rPr>
          <w:rFonts w:ascii="Times New Roman" w:eastAsia="Times New Roman" w:hAnsi="Times New Roman" w:cs="Times New Roman"/>
          <w:b/>
          <w:bCs/>
          <w:i/>
          <w:sz w:val="32"/>
          <w:szCs w:val="32"/>
          <w:lang w:bidi="hi-IN"/>
        </w:rPr>
        <w:t>INDEX</w:t>
      </w:r>
    </w:p>
    <w:tbl>
      <w:tblPr>
        <w:tblStyle w:val="TableGrid"/>
        <w:tblW w:w="9215" w:type="dxa"/>
        <w:tblLook w:val="04A0" w:firstRow="1" w:lastRow="0" w:firstColumn="1" w:lastColumn="0" w:noHBand="0" w:noVBand="1"/>
      </w:tblPr>
      <w:tblGrid>
        <w:gridCol w:w="913"/>
        <w:gridCol w:w="6624"/>
        <w:gridCol w:w="1678"/>
      </w:tblGrid>
      <w:tr w:rsidR="00B16A6F" w14:paraId="52D30805" w14:textId="77777777" w:rsidTr="005B2043">
        <w:trPr>
          <w:trHeight w:val="446"/>
        </w:trPr>
        <w:tc>
          <w:tcPr>
            <w:tcW w:w="913" w:type="dxa"/>
          </w:tcPr>
          <w:p w14:paraId="3C3F6ADC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</w:pPr>
            <w:proofErr w:type="spellStart"/>
            <w:r w:rsidRPr="00B16A6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  <w:t>Sr.No</w:t>
            </w:r>
            <w:proofErr w:type="spellEnd"/>
            <w:r w:rsidRPr="00B16A6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  <w:t>.</w:t>
            </w:r>
          </w:p>
        </w:tc>
        <w:tc>
          <w:tcPr>
            <w:tcW w:w="6624" w:type="dxa"/>
          </w:tcPr>
          <w:p w14:paraId="67F34765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</w:pPr>
            <w:proofErr w:type="spellStart"/>
            <w:r w:rsidRPr="00B16A6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  <w:t>Perticulars</w:t>
            </w:r>
            <w:proofErr w:type="spellEnd"/>
          </w:p>
        </w:tc>
        <w:tc>
          <w:tcPr>
            <w:tcW w:w="1678" w:type="dxa"/>
          </w:tcPr>
          <w:p w14:paraId="7B06E6D9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bidi="hi-IN"/>
              </w:rPr>
              <w:t>Page No.</w:t>
            </w:r>
          </w:p>
        </w:tc>
      </w:tr>
      <w:tr w:rsidR="00B16A6F" w14:paraId="24A9DD6C" w14:textId="77777777" w:rsidTr="005B2043">
        <w:trPr>
          <w:trHeight w:val="427"/>
        </w:trPr>
        <w:tc>
          <w:tcPr>
            <w:tcW w:w="913" w:type="dxa"/>
          </w:tcPr>
          <w:p w14:paraId="04E784F5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1</w:t>
            </w:r>
          </w:p>
          <w:p w14:paraId="40E45603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1.1</w:t>
            </w:r>
          </w:p>
        </w:tc>
        <w:tc>
          <w:tcPr>
            <w:tcW w:w="6624" w:type="dxa"/>
          </w:tcPr>
          <w:p w14:paraId="12C494F9" w14:textId="77777777" w:rsidR="00B16A6F" w:rsidRPr="00B16A6F" w:rsidRDefault="00B16A6F" w:rsidP="00B16A6F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 xml:space="preserve">Activity for values: </w:t>
            </w:r>
          </w:p>
          <w:p w14:paraId="1A93CCCE" w14:textId="2B4B5D4E" w:rsidR="00B16A6F" w:rsidRPr="00B16A6F" w:rsidRDefault="00550612" w:rsidP="00B16A6F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bidi="hi-IN"/>
              </w:rPr>
              <w:t>Program on Ethics for Engineers</w:t>
            </w:r>
          </w:p>
        </w:tc>
        <w:tc>
          <w:tcPr>
            <w:tcW w:w="1678" w:type="dxa"/>
          </w:tcPr>
          <w:p w14:paraId="171BD2E6" w14:textId="77777777" w:rsidR="00550612" w:rsidRDefault="00550612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</w:p>
          <w:p w14:paraId="3324C517" w14:textId="0547307D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2</w:t>
            </w:r>
          </w:p>
        </w:tc>
      </w:tr>
      <w:tr w:rsidR="00B16A6F" w14:paraId="6A23889F" w14:textId="77777777" w:rsidTr="005B2043">
        <w:trPr>
          <w:trHeight w:val="446"/>
        </w:trPr>
        <w:tc>
          <w:tcPr>
            <w:tcW w:w="913" w:type="dxa"/>
          </w:tcPr>
          <w:p w14:paraId="23A03873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1.2</w:t>
            </w:r>
          </w:p>
        </w:tc>
        <w:tc>
          <w:tcPr>
            <w:tcW w:w="6624" w:type="dxa"/>
          </w:tcPr>
          <w:p w14:paraId="54A260CD" w14:textId="010A0EC5" w:rsidR="00B16A6F" w:rsidRPr="00B16A6F" w:rsidRDefault="00550612" w:rsidP="00B16A6F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bidi="hi-IN"/>
              </w:rPr>
              <w:t>Program on Ethic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bidi="hi-IN"/>
              </w:rPr>
              <w:t xml:space="preserve"> and Values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bidi="hi-IN"/>
              </w:rPr>
              <w:t>for Engineer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bidi="hi-IN"/>
              </w:rPr>
              <w:t xml:space="preserve"> by NSS Unit</w:t>
            </w:r>
          </w:p>
        </w:tc>
        <w:tc>
          <w:tcPr>
            <w:tcW w:w="1678" w:type="dxa"/>
          </w:tcPr>
          <w:p w14:paraId="74688E2F" w14:textId="6A27EC6C" w:rsidR="00B16A6F" w:rsidRPr="00B16A6F" w:rsidRDefault="00550612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3</w:t>
            </w:r>
          </w:p>
        </w:tc>
      </w:tr>
      <w:tr w:rsidR="00B16A6F" w14:paraId="12D08D6B" w14:textId="77777777" w:rsidTr="005B2043">
        <w:trPr>
          <w:trHeight w:val="467"/>
        </w:trPr>
        <w:tc>
          <w:tcPr>
            <w:tcW w:w="913" w:type="dxa"/>
          </w:tcPr>
          <w:p w14:paraId="205360C4" w14:textId="4074B8EB" w:rsidR="00B16A6F" w:rsidRPr="00B16A6F" w:rsidRDefault="00867DF6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2</w:t>
            </w:r>
          </w:p>
          <w:p w14:paraId="39B3F6E0" w14:textId="2FA4363C" w:rsidR="00B16A6F" w:rsidRPr="00B16A6F" w:rsidRDefault="00867DF6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2</w:t>
            </w:r>
            <w:r w:rsidR="00B16A6F"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.1</w:t>
            </w:r>
          </w:p>
        </w:tc>
        <w:tc>
          <w:tcPr>
            <w:tcW w:w="6624" w:type="dxa"/>
          </w:tcPr>
          <w:p w14:paraId="483E6D28" w14:textId="77777777" w:rsidR="00550612" w:rsidRDefault="00B16A6F" w:rsidP="00550612">
            <w:pPr>
              <w:rPr>
                <w:rFonts w:ascii="Times New Roman" w:eastAsia="Times New Roman" w:hAnsi="Times New Roman" w:cs="Times New Roman"/>
                <w:iCs/>
                <w:noProof/>
                <w:sz w:val="24"/>
                <w:szCs w:val="24"/>
                <w:lang w:bidi="mr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noProof/>
                <w:sz w:val="24"/>
                <w:szCs w:val="24"/>
                <w:lang w:bidi="mr-IN"/>
              </w:rPr>
              <w:t xml:space="preserve">Activity for duties and Responsibilty </w:t>
            </w:r>
          </w:p>
          <w:p w14:paraId="1381B75F" w14:textId="5F801B2F" w:rsidR="00B16A6F" w:rsidRPr="00B16A6F" w:rsidRDefault="00550612" w:rsidP="00B16A6F">
            <w:pPr>
              <w:rPr>
                <w:rFonts w:ascii="Times New Roman" w:eastAsia="Times New Roman" w:hAnsi="Times New Roman" w:cs="Times New Roman"/>
                <w:iCs/>
                <w:noProof/>
                <w:sz w:val="24"/>
                <w:szCs w:val="24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noProof/>
                <w:sz w:val="24"/>
                <w:szCs w:val="24"/>
                <w:lang w:bidi="mr-IN"/>
              </w:rPr>
              <w:t>Students Participated in IEEE COPE Donation program</w:t>
            </w:r>
          </w:p>
        </w:tc>
        <w:tc>
          <w:tcPr>
            <w:tcW w:w="1678" w:type="dxa"/>
          </w:tcPr>
          <w:p w14:paraId="7264745A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4</w:t>
            </w:r>
          </w:p>
        </w:tc>
      </w:tr>
      <w:tr w:rsidR="00B16A6F" w14:paraId="5515C8BC" w14:textId="77777777" w:rsidTr="005B2043">
        <w:trPr>
          <w:trHeight w:val="467"/>
        </w:trPr>
        <w:tc>
          <w:tcPr>
            <w:tcW w:w="913" w:type="dxa"/>
          </w:tcPr>
          <w:p w14:paraId="65CE0AED" w14:textId="1DD63F5F" w:rsidR="00B16A6F" w:rsidRPr="00B16A6F" w:rsidRDefault="00867DF6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2</w:t>
            </w:r>
            <w:r w:rsidR="00B16A6F"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.2</w:t>
            </w:r>
          </w:p>
        </w:tc>
        <w:tc>
          <w:tcPr>
            <w:tcW w:w="6624" w:type="dxa"/>
          </w:tcPr>
          <w:p w14:paraId="2C8603C2" w14:textId="5DE41D67" w:rsidR="00B16A6F" w:rsidRPr="00B16A6F" w:rsidRDefault="00550612" w:rsidP="00B16A6F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 xml:space="preserve">Students participated in Azadi ka </w:t>
            </w:r>
            <w:proofErr w:type="spellStart"/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Amritmahotsav</w:t>
            </w:r>
            <w:proofErr w:type="spellEnd"/>
          </w:p>
        </w:tc>
        <w:tc>
          <w:tcPr>
            <w:tcW w:w="1678" w:type="dxa"/>
          </w:tcPr>
          <w:p w14:paraId="2C4B0544" w14:textId="77777777" w:rsidR="00B16A6F" w:rsidRPr="00B16A6F" w:rsidRDefault="00B16A6F" w:rsidP="00B16A6F">
            <w:pPr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</w:pPr>
            <w:r w:rsidRPr="00B16A6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bidi="hi-IN"/>
              </w:rPr>
              <w:t>5</w:t>
            </w:r>
          </w:p>
        </w:tc>
      </w:tr>
    </w:tbl>
    <w:p w14:paraId="19EDC3F3" w14:textId="77777777" w:rsidR="00B16A6F" w:rsidRDefault="00B16A6F" w:rsidP="00B16A6F">
      <w:pPr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br w:type="page"/>
      </w:r>
    </w:p>
    <w:p w14:paraId="518308AF" w14:textId="77777777" w:rsidR="00A37896" w:rsidRDefault="00A37896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lastRenderedPageBreak/>
        <w:t xml:space="preserve">Activity for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values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: </w:t>
      </w:r>
    </w:p>
    <w:p w14:paraId="7A823C52" w14:textId="0FC17C4E" w:rsidR="00A37896" w:rsidRDefault="00324C9D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 w:rsidRPr="00324C9D">
        <w:drawing>
          <wp:inline distT="0" distB="0" distL="0" distR="0" wp14:anchorId="0CCA76B5" wp14:editId="39FE9614">
            <wp:extent cx="5745727" cy="4035973"/>
            <wp:effectExtent l="0" t="0" r="7620" b="3175"/>
            <wp:docPr id="1584696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69666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0286" cy="403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214E" w14:textId="77777777" w:rsidR="00A37896" w:rsidRDefault="00A37896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</w:p>
    <w:p w14:paraId="09754E80" w14:textId="77777777" w:rsidR="00324C9D" w:rsidRDefault="00324C9D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</w:p>
    <w:p w14:paraId="50778F91" w14:textId="0DD00EAF" w:rsidR="00A37896" w:rsidRDefault="00324C9D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 w:rsidRPr="00324C9D">
        <w:drawing>
          <wp:inline distT="0" distB="0" distL="0" distR="0" wp14:anchorId="652C2428" wp14:editId="4EEB7BBF">
            <wp:extent cx="5746115" cy="3978669"/>
            <wp:effectExtent l="0" t="0" r="6985" b="3175"/>
            <wp:docPr id="1250718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18367" name=""/>
                    <pic:cNvPicPr/>
                  </pic:nvPicPr>
                  <pic:blipFill rotWithShape="1">
                    <a:blip r:embed="rId8"/>
                    <a:srcRect t="7682"/>
                    <a:stretch/>
                  </pic:blipFill>
                  <pic:spPr bwMode="auto">
                    <a:xfrm>
                      <a:off x="0" y="0"/>
                      <a:ext cx="5746115" cy="3978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Program on Ethics for Engineers</w:t>
      </w:r>
    </w:p>
    <w:p w14:paraId="3C1D6AFB" w14:textId="08ECEAF4" w:rsidR="00513D7C" w:rsidRDefault="00513D7C" w:rsidP="00A378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noProof/>
        </w:rPr>
        <w:drawing>
          <wp:inline distT="0" distB="0" distL="0" distR="0" wp14:anchorId="0963DA3A" wp14:editId="4D0A8769">
            <wp:extent cx="5746115" cy="4314825"/>
            <wp:effectExtent l="0" t="0" r="6985" b="9525"/>
            <wp:docPr id="17840762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B798CB" wp14:editId="2A1D9C86">
            <wp:extent cx="5746115" cy="3230245"/>
            <wp:effectExtent l="0" t="0" r="6985" b="8255"/>
            <wp:docPr id="162059394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323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A889C" w14:textId="1A671958" w:rsidR="00513D7C" w:rsidRDefault="00513D7C" w:rsidP="0051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Program on Ethics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and Values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for Engineers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by NSS AVCOE</w:t>
      </w:r>
    </w:p>
    <w:p w14:paraId="4E8A48F4" w14:textId="77777777" w:rsidR="00513D7C" w:rsidRDefault="00513D7C">
      <w:pP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</w:pPr>
      <w: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  <w:br w:type="page"/>
      </w:r>
    </w:p>
    <w:p w14:paraId="0AE735D3" w14:textId="0044129A" w:rsidR="00397CEB" w:rsidRDefault="009B1688" w:rsidP="00324C9D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  <w:t xml:space="preserve">Activities for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and responsibilities of citizens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:</w:t>
      </w:r>
    </w:p>
    <w:p w14:paraId="7AE18F1C" w14:textId="0D4AF5F5" w:rsidR="00C10920" w:rsidRDefault="00C10920" w:rsidP="00324C9D">
      <w:pP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</w:pPr>
      <w:r w:rsidRPr="00C10920">
        <w:drawing>
          <wp:inline distT="0" distB="0" distL="0" distR="0" wp14:anchorId="0FCA7406" wp14:editId="063313E4">
            <wp:extent cx="5746115" cy="4146698"/>
            <wp:effectExtent l="0" t="0" r="6985" b="6350"/>
            <wp:docPr id="199518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1819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6972" cy="414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58B5" w14:textId="4283CDA1" w:rsidR="00F83588" w:rsidRDefault="00C10920" w:rsidP="00324C9D">
      <w:pP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</w:pPr>
      <w:r w:rsidRPr="00C10920">
        <w:drawing>
          <wp:inline distT="0" distB="0" distL="0" distR="0" wp14:anchorId="316F4E31" wp14:editId="0C4D35C8">
            <wp:extent cx="5709285" cy="3657600"/>
            <wp:effectExtent l="0" t="0" r="5715" b="0"/>
            <wp:docPr id="1212505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5055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4879" cy="366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35AC" w14:textId="19043BE1" w:rsidR="00F83588" w:rsidRDefault="00F83588" w:rsidP="00F83588">
      <w:pPr>
        <w:jc w:val="center"/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</w:pPr>
      <w:r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bidi="mr-IN"/>
        </w:rPr>
        <w:t>Students Participated in IEEE COPE Donation program</w:t>
      </w:r>
    </w:p>
    <w:p w14:paraId="3FA6DD3E" w14:textId="77777777" w:rsidR="00F83588" w:rsidRDefault="00F83588" w:rsidP="00F83588">
      <w:pPr>
        <w:tabs>
          <w:tab w:val="left" w:pos="8100"/>
        </w:tabs>
      </w:pPr>
      <w:r w:rsidRPr="006842E3">
        <w:rPr>
          <w:noProof/>
        </w:rPr>
        <w:drawing>
          <wp:inline distT="0" distB="0" distL="0" distR="0" wp14:anchorId="48F5429B" wp14:editId="040904DC">
            <wp:extent cx="6229350" cy="3382324"/>
            <wp:effectExtent l="0" t="0" r="0" b="8890"/>
            <wp:docPr id="1969285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285045" name=""/>
                    <pic:cNvPicPr/>
                  </pic:nvPicPr>
                  <pic:blipFill rotWithShape="1">
                    <a:blip r:embed="rId13"/>
                    <a:srcRect l="4972" r="7836"/>
                    <a:stretch/>
                  </pic:blipFill>
                  <pic:spPr bwMode="auto">
                    <a:xfrm>
                      <a:off x="0" y="0"/>
                      <a:ext cx="6231934" cy="3383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86705" w14:textId="294F9F56" w:rsidR="00B16A6F" w:rsidRDefault="00F83588" w:rsidP="00A244A5">
      <w:pPr>
        <w:tabs>
          <w:tab w:val="left" w:pos="8100"/>
        </w:tabs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 w:rsidRPr="006842E3">
        <w:rPr>
          <w:b/>
          <w:bCs/>
          <w:noProof/>
        </w:rPr>
        <w:drawing>
          <wp:inline distT="0" distB="0" distL="0" distR="0" wp14:anchorId="690C2983" wp14:editId="12A16C45">
            <wp:extent cx="6305550" cy="3689131"/>
            <wp:effectExtent l="0" t="0" r="0" b="0"/>
            <wp:docPr id="1265593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593135" name=""/>
                    <pic:cNvPicPr/>
                  </pic:nvPicPr>
                  <pic:blipFill rotWithShape="1">
                    <a:blip r:embed="rId14"/>
                    <a:srcRect l="4973" t="5742" r="8832" b="-5742"/>
                    <a:stretch/>
                  </pic:blipFill>
                  <pic:spPr bwMode="auto">
                    <a:xfrm>
                      <a:off x="0" y="0"/>
                      <a:ext cx="6329942" cy="3703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842E3">
        <w:rPr>
          <w:b/>
          <w:bCs/>
        </w:rPr>
        <w:t>Azadi ka Amrut Mahotsav at 12 August 2022</w:t>
      </w:r>
    </w:p>
    <w:sectPr w:rsidR="00B16A6F" w:rsidSect="00DA53E3">
      <w:headerReference w:type="default" r:id="rId15"/>
      <w:footerReference w:type="default" r:id="rId16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E2A30" w14:textId="77777777" w:rsidR="00AF4B46" w:rsidRDefault="00AF4B46" w:rsidP="00DA5E35">
      <w:pPr>
        <w:spacing w:after="0" w:line="240" w:lineRule="auto"/>
      </w:pPr>
      <w:r>
        <w:separator/>
      </w:r>
    </w:p>
  </w:endnote>
  <w:endnote w:type="continuationSeparator" w:id="0">
    <w:p w14:paraId="61FA1992" w14:textId="77777777" w:rsidR="00AF4B46" w:rsidRDefault="00AF4B46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2C3D1D7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B16A6F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D55F8F3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9691E" w14:textId="77777777" w:rsidR="00AF4B46" w:rsidRDefault="00AF4B46" w:rsidP="00DA5E35">
      <w:pPr>
        <w:spacing w:after="0" w:line="240" w:lineRule="auto"/>
      </w:pPr>
      <w:r>
        <w:separator/>
      </w:r>
    </w:p>
  </w:footnote>
  <w:footnote w:type="continuationSeparator" w:id="0">
    <w:p w14:paraId="1FF4C34E" w14:textId="77777777" w:rsidR="00AF4B46" w:rsidRDefault="00AF4B46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7F5FBEB8" w14:textId="77777777" w:rsidTr="00BD27B2">
      <w:trPr>
        <w:trHeight w:val="1343"/>
      </w:trPr>
      <w:tc>
        <w:tcPr>
          <w:tcW w:w="1668" w:type="dxa"/>
        </w:tcPr>
        <w:p w14:paraId="6FC92F7C" w14:textId="77777777" w:rsidR="00B82322" w:rsidRDefault="00B82322" w:rsidP="00DA5E35">
          <w:pPr>
            <w:rPr>
              <w:noProof/>
            </w:rPr>
          </w:pPr>
          <w:r>
            <w:rPr>
              <w:noProof/>
              <w:lang w:bidi="mr-IN"/>
            </w:rPr>
            <w:drawing>
              <wp:inline distT="0" distB="0" distL="0" distR="0" wp14:anchorId="29A5361B" wp14:editId="421982C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142F8DCD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Sangamner</w:t>
          </w:r>
        </w:p>
      </w:tc>
    </w:tr>
  </w:tbl>
  <w:p w14:paraId="1724A377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6169E"/>
    <w:multiLevelType w:val="multilevel"/>
    <w:tmpl w:val="EF1CB304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126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630" w:hanging="360"/>
      </w:pPr>
    </w:lvl>
    <w:lvl w:ilvl="7">
      <w:start w:val="1"/>
      <w:numFmt w:val="lowerLetter"/>
      <w:lvlText w:val="%8."/>
      <w:lvlJc w:val="left"/>
      <w:pPr>
        <w:ind w:left="81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4720862">
    <w:abstractNumId w:val="8"/>
  </w:num>
  <w:num w:numId="2" w16cid:durableId="744382096">
    <w:abstractNumId w:val="6"/>
  </w:num>
  <w:num w:numId="3" w16cid:durableId="277299395">
    <w:abstractNumId w:val="2"/>
  </w:num>
  <w:num w:numId="4" w16cid:durableId="114494822">
    <w:abstractNumId w:val="3"/>
  </w:num>
  <w:num w:numId="5" w16cid:durableId="876426080">
    <w:abstractNumId w:val="5"/>
  </w:num>
  <w:num w:numId="6" w16cid:durableId="598682295">
    <w:abstractNumId w:val="4"/>
  </w:num>
  <w:num w:numId="7" w16cid:durableId="540359746">
    <w:abstractNumId w:val="7"/>
  </w:num>
  <w:num w:numId="8" w16cid:durableId="1406688171">
    <w:abstractNumId w:val="1"/>
  </w:num>
  <w:num w:numId="9" w16cid:durableId="1845438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83974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C9D"/>
    <w:rsid w:val="00324FA5"/>
    <w:rsid w:val="00334269"/>
    <w:rsid w:val="003470EB"/>
    <w:rsid w:val="003542EA"/>
    <w:rsid w:val="00372951"/>
    <w:rsid w:val="003836AC"/>
    <w:rsid w:val="00397CEB"/>
    <w:rsid w:val="003B36B3"/>
    <w:rsid w:val="003C4511"/>
    <w:rsid w:val="003D6A4B"/>
    <w:rsid w:val="0041287F"/>
    <w:rsid w:val="00417F17"/>
    <w:rsid w:val="0044298F"/>
    <w:rsid w:val="004533D5"/>
    <w:rsid w:val="00497C29"/>
    <w:rsid w:val="00513D7C"/>
    <w:rsid w:val="00550612"/>
    <w:rsid w:val="00564213"/>
    <w:rsid w:val="00574217"/>
    <w:rsid w:val="00597D9D"/>
    <w:rsid w:val="005B0270"/>
    <w:rsid w:val="005B2043"/>
    <w:rsid w:val="00661D7A"/>
    <w:rsid w:val="00690742"/>
    <w:rsid w:val="006938B2"/>
    <w:rsid w:val="006A25EA"/>
    <w:rsid w:val="006A5A47"/>
    <w:rsid w:val="006F470B"/>
    <w:rsid w:val="00720BA9"/>
    <w:rsid w:val="007312AD"/>
    <w:rsid w:val="00734543"/>
    <w:rsid w:val="007747F8"/>
    <w:rsid w:val="007B6329"/>
    <w:rsid w:val="007D07D1"/>
    <w:rsid w:val="007E7D9E"/>
    <w:rsid w:val="00807E5E"/>
    <w:rsid w:val="00817531"/>
    <w:rsid w:val="008413CE"/>
    <w:rsid w:val="0085386E"/>
    <w:rsid w:val="00867DF6"/>
    <w:rsid w:val="00886BD1"/>
    <w:rsid w:val="008A27D6"/>
    <w:rsid w:val="00915ACD"/>
    <w:rsid w:val="00956373"/>
    <w:rsid w:val="009B1688"/>
    <w:rsid w:val="009D2E8F"/>
    <w:rsid w:val="009D7602"/>
    <w:rsid w:val="009E6EB5"/>
    <w:rsid w:val="009F0549"/>
    <w:rsid w:val="00A244A5"/>
    <w:rsid w:val="00A37896"/>
    <w:rsid w:val="00A52BE4"/>
    <w:rsid w:val="00AB0BBA"/>
    <w:rsid w:val="00AC2812"/>
    <w:rsid w:val="00AE31B6"/>
    <w:rsid w:val="00AF4B46"/>
    <w:rsid w:val="00B16A6F"/>
    <w:rsid w:val="00B557AF"/>
    <w:rsid w:val="00B6017D"/>
    <w:rsid w:val="00B76EB1"/>
    <w:rsid w:val="00B82322"/>
    <w:rsid w:val="00BD27B2"/>
    <w:rsid w:val="00BD5F90"/>
    <w:rsid w:val="00C10920"/>
    <w:rsid w:val="00C36668"/>
    <w:rsid w:val="00C8309E"/>
    <w:rsid w:val="00C83858"/>
    <w:rsid w:val="00C87DD5"/>
    <w:rsid w:val="00C963F8"/>
    <w:rsid w:val="00CB3B1D"/>
    <w:rsid w:val="00CD044C"/>
    <w:rsid w:val="00CF4468"/>
    <w:rsid w:val="00D13D2B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83588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B8185"/>
  <w15:docId w15:val="{97B9BB9E-68BD-4655-8CEA-116C7822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5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Ramesh Pawase</cp:lastModifiedBy>
  <cp:revision>27</cp:revision>
  <cp:lastPrinted>2021-04-09T06:31:00Z</cp:lastPrinted>
  <dcterms:created xsi:type="dcterms:W3CDTF">2021-04-06T08:56:00Z</dcterms:created>
  <dcterms:modified xsi:type="dcterms:W3CDTF">2023-11-30T02:48:00Z</dcterms:modified>
</cp:coreProperties>
</file>